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D4C84F" w14:textId="6BABD0BC" w:rsidR="00887BFA" w:rsidRPr="005A42EC" w:rsidRDefault="00C43E0E" w:rsidP="00887BFA">
      <w:pPr>
        <w:pStyle w:val="Heading1"/>
        <w:spacing w:after="240"/>
        <w:rPr>
          <w:rFonts w:ascii="Arial" w:hAnsi="Arial" w:cs="Arial"/>
          <w:b/>
          <w:color w:val="auto"/>
        </w:rPr>
      </w:pPr>
      <w:r w:rsidRPr="005A42EC">
        <w:rPr>
          <w:rFonts w:ascii="Arial" w:hAnsi="Arial" w:cs="Arial"/>
          <w:b/>
          <w:color w:val="auto"/>
        </w:rPr>
        <w:t>Notice</w:t>
      </w:r>
      <w:r w:rsidR="006B300F" w:rsidRPr="005A42EC">
        <w:rPr>
          <w:rFonts w:ascii="Arial" w:hAnsi="Arial" w:cs="Arial"/>
          <w:b/>
          <w:color w:val="auto"/>
        </w:rPr>
        <w:t xml:space="preserve"> to </w:t>
      </w:r>
      <w:r w:rsidR="00E738F9" w:rsidRPr="005A42EC">
        <w:rPr>
          <w:rFonts w:ascii="Arial" w:hAnsi="Arial" w:cs="Arial"/>
          <w:b/>
          <w:color w:val="auto"/>
        </w:rPr>
        <w:t>Providers</w:t>
      </w:r>
      <w:r w:rsidR="00887BFA" w:rsidRPr="005A42EC">
        <w:rPr>
          <w:rFonts w:ascii="Arial" w:hAnsi="Arial" w:cs="Arial"/>
          <w:b/>
          <w:color w:val="auto"/>
        </w:rPr>
        <w:t xml:space="preserve">, Attachment </w:t>
      </w:r>
      <w:r w:rsidR="000637A0" w:rsidRPr="005A42EC">
        <w:rPr>
          <w:rFonts w:ascii="Arial" w:hAnsi="Arial" w:cs="Arial"/>
          <w:b/>
          <w:color w:val="auto"/>
        </w:rPr>
        <w:t>B</w:t>
      </w:r>
      <w:r w:rsidR="00887BFA" w:rsidRPr="005A42EC">
        <w:rPr>
          <w:rFonts w:ascii="Arial" w:hAnsi="Arial" w:cs="Arial"/>
          <w:b/>
          <w:color w:val="auto"/>
        </w:rPr>
        <w:t xml:space="preserve"> </w:t>
      </w:r>
    </w:p>
    <w:p w14:paraId="2BA76845" w14:textId="37756AF7" w:rsidR="00FB6FD4" w:rsidRPr="005A42EC" w:rsidRDefault="00FB6FD4" w:rsidP="00FE2275">
      <w:pPr>
        <w:rPr>
          <w:rFonts w:ascii="Arial" w:hAnsi="Arial" w:cs="Arial"/>
          <w:b/>
          <w:sz w:val="24"/>
          <w:szCs w:val="23"/>
        </w:rPr>
      </w:pPr>
      <w:r w:rsidRPr="005A42EC">
        <w:rPr>
          <w:rFonts w:ascii="Arial" w:hAnsi="Arial" w:cs="Arial"/>
          <w:b/>
          <w:sz w:val="24"/>
          <w:szCs w:val="23"/>
        </w:rPr>
        <w:t xml:space="preserve">[Enter Agency Name] </w:t>
      </w:r>
      <w:r w:rsidRPr="005A42EC">
        <w:rPr>
          <w:rFonts w:ascii="Arial" w:hAnsi="Arial" w:cs="Arial"/>
          <w:sz w:val="24"/>
          <w:szCs w:val="23"/>
        </w:rPr>
        <w:t>|</w:t>
      </w:r>
      <w:r w:rsidRPr="005A42EC">
        <w:rPr>
          <w:rFonts w:ascii="Arial" w:hAnsi="Arial" w:cs="Arial"/>
          <w:b/>
          <w:sz w:val="24"/>
          <w:szCs w:val="23"/>
        </w:rPr>
        <w:t xml:space="preserve"> [Enter CDE Vendor Number]</w:t>
      </w:r>
    </w:p>
    <w:p w14:paraId="6FF86F14" w14:textId="77777777" w:rsidR="00FE2275" w:rsidRPr="005A42EC" w:rsidRDefault="00FE2275" w:rsidP="00FE2275">
      <w:pPr>
        <w:rPr>
          <w:rFonts w:ascii="Arial" w:hAnsi="Arial" w:cs="Arial"/>
          <w:sz w:val="24"/>
          <w:szCs w:val="23"/>
        </w:rPr>
      </w:pPr>
      <w:r w:rsidRPr="005A42EC">
        <w:rPr>
          <w:rFonts w:ascii="Arial" w:hAnsi="Arial" w:cs="Arial"/>
          <w:sz w:val="24"/>
          <w:szCs w:val="23"/>
        </w:rPr>
        <w:t>To all family child care home providers and license-exempt individual providers:</w:t>
      </w:r>
    </w:p>
    <w:p w14:paraId="28CA3D1D" w14:textId="2DF37598" w:rsidR="00FE2275" w:rsidRPr="005A42EC" w:rsidRDefault="00727E08" w:rsidP="00FE2275">
      <w:pPr>
        <w:rPr>
          <w:rFonts w:ascii="Arial" w:hAnsi="Arial" w:cs="Arial"/>
          <w:sz w:val="24"/>
          <w:szCs w:val="23"/>
        </w:rPr>
      </w:pPr>
      <w:r w:rsidRPr="005A42EC">
        <w:rPr>
          <w:rFonts w:ascii="Arial" w:hAnsi="Arial" w:cs="Arial"/>
          <w:sz w:val="24"/>
          <w:szCs w:val="23"/>
        </w:rPr>
        <w:t xml:space="preserve">This notice discusses additional information that your agency will be collecting. </w:t>
      </w:r>
      <w:r w:rsidR="00195E66" w:rsidRPr="005A42EC">
        <w:rPr>
          <w:rFonts w:ascii="Arial" w:hAnsi="Arial" w:cs="Arial"/>
          <w:sz w:val="24"/>
          <w:szCs w:val="23"/>
        </w:rPr>
        <w:t>Following the passing of</w:t>
      </w:r>
      <w:r w:rsidR="00CE7CCE" w:rsidRPr="005A42EC">
        <w:rPr>
          <w:rFonts w:ascii="Arial" w:hAnsi="Arial" w:cs="Arial"/>
          <w:sz w:val="24"/>
          <w:szCs w:val="23"/>
        </w:rPr>
        <w:t xml:space="preserve"> Senate Bill (SB) 75, Chapter 51, Statutes of 2019, effective July 1, 2019, and </w:t>
      </w:r>
      <w:r w:rsidR="009A6CA7" w:rsidRPr="005A42EC">
        <w:rPr>
          <w:rFonts w:ascii="Arial" w:hAnsi="Arial" w:cs="Arial"/>
          <w:sz w:val="24"/>
          <w:szCs w:val="23"/>
        </w:rPr>
        <w:t>Assembly Bill (A</w:t>
      </w:r>
      <w:r w:rsidR="00AE1077" w:rsidRPr="005A42EC">
        <w:rPr>
          <w:rFonts w:ascii="Arial" w:hAnsi="Arial" w:cs="Arial"/>
          <w:sz w:val="24"/>
          <w:szCs w:val="23"/>
        </w:rPr>
        <w:t xml:space="preserve">B) 378, effective </w:t>
      </w:r>
      <w:r w:rsidR="004C343E" w:rsidRPr="005A42EC">
        <w:rPr>
          <w:rFonts w:ascii="Arial" w:hAnsi="Arial" w:cs="Arial"/>
          <w:sz w:val="24"/>
          <w:szCs w:val="23"/>
        </w:rPr>
        <w:t>January 1, 2020</w:t>
      </w:r>
      <w:r w:rsidR="00FE2275" w:rsidRPr="005A42EC">
        <w:rPr>
          <w:rFonts w:ascii="Arial" w:hAnsi="Arial" w:cs="Arial"/>
          <w:sz w:val="24"/>
          <w:szCs w:val="23"/>
        </w:rPr>
        <w:t xml:space="preserve">, there are </w:t>
      </w:r>
      <w:r w:rsidR="00887BFA" w:rsidRPr="005A42EC">
        <w:rPr>
          <w:rFonts w:ascii="Arial" w:hAnsi="Arial" w:cs="Arial"/>
          <w:sz w:val="24"/>
          <w:szCs w:val="23"/>
        </w:rPr>
        <w:t xml:space="preserve">additional </w:t>
      </w:r>
      <w:r w:rsidR="00FE2275" w:rsidRPr="005A42EC">
        <w:rPr>
          <w:rFonts w:ascii="Arial" w:hAnsi="Arial" w:cs="Arial"/>
          <w:sz w:val="24"/>
          <w:szCs w:val="23"/>
        </w:rPr>
        <w:t xml:space="preserve">changes to California law regarding the sharing of your </w:t>
      </w:r>
      <w:r w:rsidR="00502D9E" w:rsidRPr="005A42EC">
        <w:rPr>
          <w:rFonts w:ascii="Arial" w:hAnsi="Arial" w:cs="Arial"/>
          <w:sz w:val="24"/>
          <w:szCs w:val="23"/>
        </w:rPr>
        <w:t xml:space="preserve">business and/or </w:t>
      </w:r>
      <w:r w:rsidR="00FE2275" w:rsidRPr="005A42EC">
        <w:rPr>
          <w:rFonts w:ascii="Arial" w:hAnsi="Arial" w:cs="Arial"/>
          <w:sz w:val="24"/>
          <w:szCs w:val="23"/>
        </w:rPr>
        <w:t>personal information. </w:t>
      </w:r>
      <w:r w:rsidR="00195E66" w:rsidRPr="005A42EC">
        <w:rPr>
          <w:rFonts w:ascii="Arial" w:hAnsi="Arial" w:cs="Arial"/>
          <w:sz w:val="24"/>
          <w:szCs w:val="23"/>
        </w:rPr>
        <w:t>This is the second</w:t>
      </w:r>
      <w:r w:rsidR="00887BFA" w:rsidRPr="005A42EC">
        <w:rPr>
          <w:rFonts w:ascii="Arial" w:hAnsi="Arial" w:cs="Arial"/>
          <w:sz w:val="24"/>
          <w:szCs w:val="23"/>
        </w:rPr>
        <w:t xml:space="preserve"> </w:t>
      </w:r>
      <w:r w:rsidRPr="005A42EC">
        <w:rPr>
          <w:rFonts w:ascii="Arial" w:hAnsi="Arial" w:cs="Arial"/>
          <w:sz w:val="24"/>
          <w:szCs w:val="23"/>
        </w:rPr>
        <w:t>notice</w:t>
      </w:r>
      <w:r w:rsidR="00887BFA" w:rsidRPr="005A42EC">
        <w:rPr>
          <w:rFonts w:ascii="Arial" w:hAnsi="Arial" w:cs="Arial"/>
          <w:sz w:val="24"/>
          <w:szCs w:val="23"/>
        </w:rPr>
        <w:t xml:space="preserve"> </w:t>
      </w:r>
      <w:r w:rsidR="00195E66" w:rsidRPr="005A42EC">
        <w:rPr>
          <w:rFonts w:ascii="Arial" w:hAnsi="Arial" w:cs="Arial"/>
          <w:sz w:val="24"/>
          <w:szCs w:val="23"/>
        </w:rPr>
        <w:t xml:space="preserve">(the first </w:t>
      </w:r>
      <w:r w:rsidR="00887BFA" w:rsidRPr="005A42EC">
        <w:rPr>
          <w:rFonts w:ascii="Arial" w:hAnsi="Arial" w:cs="Arial"/>
          <w:sz w:val="24"/>
          <w:szCs w:val="23"/>
        </w:rPr>
        <w:t>sent August 2019</w:t>
      </w:r>
      <w:r w:rsidR="00195E66" w:rsidRPr="005A42EC">
        <w:rPr>
          <w:rFonts w:ascii="Arial" w:hAnsi="Arial" w:cs="Arial"/>
          <w:sz w:val="24"/>
          <w:szCs w:val="23"/>
        </w:rPr>
        <w:t>)</w:t>
      </w:r>
      <w:r w:rsidR="00887BFA" w:rsidRPr="005A42EC">
        <w:rPr>
          <w:rFonts w:ascii="Arial" w:hAnsi="Arial" w:cs="Arial"/>
          <w:sz w:val="24"/>
          <w:szCs w:val="23"/>
        </w:rPr>
        <w:t xml:space="preserve">, </w:t>
      </w:r>
      <w:r w:rsidR="00195E66" w:rsidRPr="005A42EC">
        <w:rPr>
          <w:rFonts w:ascii="Arial" w:hAnsi="Arial" w:cs="Arial"/>
          <w:sz w:val="24"/>
          <w:szCs w:val="23"/>
        </w:rPr>
        <w:t xml:space="preserve">which describes </w:t>
      </w:r>
      <w:proofErr w:type="gramStart"/>
      <w:r w:rsidR="00195E66" w:rsidRPr="005A42EC">
        <w:rPr>
          <w:rFonts w:ascii="Arial" w:hAnsi="Arial" w:cs="Arial"/>
          <w:sz w:val="24"/>
          <w:szCs w:val="23"/>
        </w:rPr>
        <w:t xml:space="preserve">what </w:t>
      </w:r>
      <w:r w:rsidR="00FE2275" w:rsidRPr="005A42EC">
        <w:rPr>
          <w:rFonts w:ascii="Arial" w:hAnsi="Arial" w:cs="Arial"/>
          <w:sz w:val="24"/>
          <w:szCs w:val="23"/>
        </w:rPr>
        <w:t xml:space="preserve"> business</w:t>
      </w:r>
      <w:proofErr w:type="gramEnd"/>
      <w:r w:rsidR="00FE2275" w:rsidRPr="005A42EC">
        <w:rPr>
          <w:rFonts w:ascii="Arial" w:hAnsi="Arial" w:cs="Arial"/>
          <w:sz w:val="24"/>
          <w:szCs w:val="23"/>
        </w:rPr>
        <w:t xml:space="preserve"> and/or personal contact information will be shared with specified provider organizations</w:t>
      </w:r>
      <w:r w:rsidR="00195E66" w:rsidRPr="005A42EC">
        <w:rPr>
          <w:rFonts w:ascii="Arial" w:hAnsi="Arial" w:cs="Arial"/>
          <w:sz w:val="24"/>
          <w:szCs w:val="23"/>
        </w:rPr>
        <w:t>,</w:t>
      </w:r>
      <w:r w:rsidR="00FE2275" w:rsidRPr="005A42EC">
        <w:rPr>
          <w:rFonts w:ascii="Arial" w:hAnsi="Arial" w:cs="Arial"/>
          <w:sz w:val="24"/>
          <w:szCs w:val="23"/>
        </w:rPr>
        <w:t xml:space="preserve"> as defined in the law. </w:t>
      </w:r>
      <w:r w:rsidR="00195E66" w:rsidRPr="005A42EC">
        <w:rPr>
          <w:rFonts w:ascii="Arial" w:hAnsi="Arial" w:cs="Arial"/>
          <w:sz w:val="24"/>
          <w:szCs w:val="23"/>
        </w:rPr>
        <w:t>To see the r</w:t>
      </w:r>
      <w:r w:rsidR="00FE2275" w:rsidRPr="005A42EC">
        <w:rPr>
          <w:rFonts w:ascii="Arial" w:hAnsi="Arial" w:cs="Arial"/>
          <w:sz w:val="24"/>
          <w:szCs w:val="23"/>
        </w:rPr>
        <w:t xml:space="preserve">elevant changes </w:t>
      </w:r>
      <w:r w:rsidR="00195E66" w:rsidRPr="005A42EC">
        <w:rPr>
          <w:rFonts w:ascii="Arial" w:hAnsi="Arial" w:cs="Arial"/>
          <w:sz w:val="24"/>
          <w:szCs w:val="23"/>
        </w:rPr>
        <w:t xml:space="preserve">to the law, please see </w:t>
      </w:r>
      <w:r w:rsidR="00FE2275" w:rsidRPr="005A42EC">
        <w:rPr>
          <w:rFonts w:ascii="Arial" w:hAnsi="Arial" w:cs="Arial"/>
          <w:sz w:val="24"/>
          <w:szCs w:val="23"/>
        </w:rPr>
        <w:t xml:space="preserve">sections 8431 and 8432 of the Education Code, section 6253.21 of the Government Code, and section 1596.86 of the Health and Safety Code. </w:t>
      </w:r>
    </w:p>
    <w:p w14:paraId="71975C45" w14:textId="7606DA13" w:rsidR="00FE2275" w:rsidRPr="005A42EC" w:rsidRDefault="00FE2275" w:rsidP="00FE2275">
      <w:pPr>
        <w:rPr>
          <w:rFonts w:ascii="Arial" w:hAnsi="Arial" w:cs="Arial"/>
          <w:sz w:val="24"/>
          <w:szCs w:val="23"/>
        </w:rPr>
      </w:pPr>
      <w:r w:rsidRPr="005A42EC">
        <w:rPr>
          <w:rFonts w:ascii="Arial" w:hAnsi="Arial" w:cs="Arial"/>
          <w:sz w:val="24"/>
          <w:szCs w:val="23"/>
        </w:rPr>
        <w:t xml:space="preserve">Beginning </w:t>
      </w:r>
      <w:r w:rsidR="00CF2711" w:rsidRPr="005A42EC">
        <w:rPr>
          <w:rFonts w:ascii="Arial" w:hAnsi="Arial" w:cs="Arial"/>
          <w:sz w:val="24"/>
          <w:szCs w:val="23"/>
        </w:rPr>
        <w:t>January 1</w:t>
      </w:r>
      <w:r w:rsidRPr="005A42EC">
        <w:rPr>
          <w:rFonts w:ascii="Arial" w:hAnsi="Arial" w:cs="Arial"/>
          <w:sz w:val="24"/>
          <w:szCs w:val="23"/>
        </w:rPr>
        <w:t>, 20</w:t>
      </w:r>
      <w:r w:rsidR="00CF2711" w:rsidRPr="005A42EC">
        <w:rPr>
          <w:rFonts w:ascii="Arial" w:hAnsi="Arial" w:cs="Arial"/>
          <w:sz w:val="24"/>
          <w:szCs w:val="23"/>
        </w:rPr>
        <w:t>20</w:t>
      </w:r>
      <w:r w:rsidRPr="005A42EC">
        <w:rPr>
          <w:rFonts w:ascii="Arial" w:hAnsi="Arial" w:cs="Arial"/>
          <w:sz w:val="24"/>
          <w:szCs w:val="23"/>
        </w:rPr>
        <w:t>, the California Department of Education (CDE)</w:t>
      </w:r>
      <w:r w:rsidR="0040403B" w:rsidRPr="005A42EC">
        <w:rPr>
          <w:rFonts w:ascii="Arial" w:hAnsi="Arial" w:cs="Arial"/>
          <w:sz w:val="24"/>
          <w:szCs w:val="23"/>
        </w:rPr>
        <w:t xml:space="preserve"> </w:t>
      </w:r>
      <w:r w:rsidR="00BA61AE" w:rsidRPr="005A42EC">
        <w:rPr>
          <w:rFonts w:ascii="Arial" w:hAnsi="Arial" w:cs="Arial"/>
          <w:sz w:val="24"/>
          <w:szCs w:val="23"/>
        </w:rPr>
        <w:t>will</w:t>
      </w:r>
      <w:r w:rsidRPr="005A42EC">
        <w:rPr>
          <w:rFonts w:ascii="Arial" w:hAnsi="Arial" w:cs="Arial"/>
          <w:sz w:val="24"/>
          <w:szCs w:val="23"/>
        </w:rPr>
        <w:t xml:space="preserve"> collect the </w:t>
      </w:r>
      <w:r w:rsidR="00887BFA" w:rsidRPr="005A42EC">
        <w:rPr>
          <w:rFonts w:ascii="Arial" w:hAnsi="Arial" w:cs="Arial"/>
          <w:sz w:val="24"/>
          <w:szCs w:val="23"/>
        </w:rPr>
        <w:t>following additional</w:t>
      </w:r>
      <w:r w:rsidRPr="005A42EC">
        <w:rPr>
          <w:rFonts w:ascii="Arial" w:hAnsi="Arial" w:cs="Arial"/>
          <w:sz w:val="24"/>
          <w:szCs w:val="23"/>
        </w:rPr>
        <w:t xml:space="preserve"> information from licensed family child care providers and license-exempt individual providers who participate in any state-funded early care and education program, as defined in law:</w:t>
      </w:r>
    </w:p>
    <w:p w14:paraId="18F2A9F4" w14:textId="11D7DD73" w:rsidR="004C343E" w:rsidRPr="005A42EC" w:rsidRDefault="004C343E" w:rsidP="00FE2275">
      <w:pPr>
        <w:numPr>
          <w:ilvl w:val="0"/>
          <w:numId w:val="1"/>
        </w:numPr>
        <w:spacing w:after="0" w:line="240" w:lineRule="auto"/>
        <w:contextualSpacing/>
        <w:rPr>
          <w:rFonts w:ascii="Arial" w:hAnsi="Arial" w:cs="Arial"/>
          <w:sz w:val="24"/>
          <w:szCs w:val="23"/>
        </w:rPr>
      </w:pPr>
      <w:r w:rsidRPr="005A42EC">
        <w:rPr>
          <w:rFonts w:ascii="Arial" w:hAnsi="Arial" w:cs="Arial"/>
          <w:sz w:val="24"/>
          <w:szCs w:val="23"/>
        </w:rPr>
        <w:t xml:space="preserve">A ‘Yes’ or ‘No’ field that identifies if a provider is license-exempt </w:t>
      </w:r>
      <w:r w:rsidR="00BA61AE" w:rsidRPr="005A42EC">
        <w:rPr>
          <w:rFonts w:ascii="Arial" w:hAnsi="Arial" w:cs="Arial"/>
          <w:sz w:val="24"/>
          <w:szCs w:val="23"/>
        </w:rPr>
        <w:t>(Required Field)</w:t>
      </w:r>
    </w:p>
    <w:p w14:paraId="01CAE61A" w14:textId="2EF51CFE" w:rsidR="00CF2711" w:rsidRPr="005A42EC" w:rsidRDefault="00CF2711" w:rsidP="00FE2275">
      <w:pPr>
        <w:numPr>
          <w:ilvl w:val="0"/>
          <w:numId w:val="1"/>
        </w:numPr>
        <w:spacing w:after="240" w:line="240" w:lineRule="auto"/>
        <w:contextualSpacing/>
        <w:rPr>
          <w:rFonts w:ascii="Arial" w:hAnsi="Arial" w:cs="Arial"/>
          <w:sz w:val="24"/>
          <w:szCs w:val="23"/>
        </w:rPr>
      </w:pPr>
      <w:r w:rsidRPr="005A42EC">
        <w:rPr>
          <w:rFonts w:ascii="Arial" w:hAnsi="Arial" w:cs="Arial"/>
          <w:sz w:val="24"/>
          <w:szCs w:val="23"/>
        </w:rPr>
        <w:t>Home telephone number, if known</w:t>
      </w:r>
      <w:r w:rsidR="00BA61AE" w:rsidRPr="005A42EC">
        <w:rPr>
          <w:rFonts w:ascii="Arial" w:hAnsi="Arial" w:cs="Arial"/>
          <w:sz w:val="24"/>
          <w:szCs w:val="23"/>
        </w:rPr>
        <w:t xml:space="preserve"> (Required Field)</w:t>
      </w:r>
    </w:p>
    <w:p w14:paraId="25F27109" w14:textId="0F5E0CD3" w:rsidR="004C1497" w:rsidRPr="005A42EC" w:rsidRDefault="004C1497" w:rsidP="00FE2275">
      <w:pPr>
        <w:numPr>
          <w:ilvl w:val="0"/>
          <w:numId w:val="1"/>
        </w:numPr>
        <w:spacing w:after="240" w:line="240" w:lineRule="auto"/>
        <w:contextualSpacing/>
        <w:rPr>
          <w:rFonts w:ascii="Arial" w:hAnsi="Arial" w:cs="Arial"/>
          <w:sz w:val="24"/>
          <w:szCs w:val="23"/>
        </w:rPr>
      </w:pPr>
      <w:r w:rsidRPr="005A42EC">
        <w:rPr>
          <w:rFonts w:ascii="Arial" w:hAnsi="Arial" w:cs="Arial"/>
          <w:sz w:val="24"/>
          <w:szCs w:val="23"/>
        </w:rPr>
        <w:t xml:space="preserve">Provider’s home language </w:t>
      </w:r>
      <w:r w:rsidR="00BA61AE" w:rsidRPr="005A42EC">
        <w:rPr>
          <w:rFonts w:ascii="Arial" w:hAnsi="Arial" w:cs="Arial"/>
          <w:sz w:val="24"/>
          <w:szCs w:val="23"/>
        </w:rPr>
        <w:t>(Optional Field)</w:t>
      </w:r>
    </w:p>
    <w:p w14:paraId="73EDEDB1" w14:textId="77777777" w:rsidR="004C1497" w:rsidRPr="005A42EC" w:rsidRDefault="004C1497" w:rsidP="004C1497">
      <w:pPr>
        <w:spacing w:after="240" w:line="240" w:lineRule="auto"/>
        <w:ind w:left="780"/>
        <w:contextualSpacing/>
        <w:rPr>
          <w:rFonts w:ascii="Arial" w:hAnsi="Arial" w:cs="Arial"/>
          <w:b/>
          <w:sz w:val="24"/>
          <w:szCs w:val="23"/>
        </w:rPr>
      </w:pPr>
    </w:p>
    <w:p w14:paraId="770D24B5" w14:textId="2F076DC0" w:rsidR="00FE2275" w:rsidRPr="005A42EC" w:rsidRDefault="00FB6FD4" w:rsidP="00FE2275">
      <w:pPr>
        <w:rPr>
          <w:rFonts w:ascii="Arial" w:hAnsi="Arial" w:cs="Arial"/>
          <w:sz w:val="24"/>
          <w:szCs w:val="23"/>
        </w:rPr>
      </w:pPr>
      <w:r w:rsidRPr="005A42EC">
        <w:rPr>
          <w:rFonts w:ascii="Arial" w:hAnsi="Arial" w:cs="Arial"/>
          <w:b/>
          <w:sz w:val="24"/>
          <w:szCs w:val="23"/>
        </w:rPr>
        <w:t>[Enter Agency Name]</w:t>
      </w:r>
      <w:r w:rsidRPr="005A42EC">
        <w:rPr>
          <w:rFonts w:ascii="Arial" w:hAnsi="Arial" w:cs="Arial"/>
          <w:sz w:val="24"/>
          <w:szCs w:val="23"/>
        </w:rPr>
        <w:t xml:space="preserve"> </w:t>
      </w:r>
      <w:r w:rsidR="00FE2275" w:rsidRPr="005A42EC">
        <w:rPr>
          <w:rFonts w:ascii="Arial" w:hAnsi="Arial" w:cs="Arial"/>
          <w:sz w:val="24"/>
          <w:szCs w:val="23"/>
        </w:rPr>
        <w:t xml:space="preserve">will be submitting </w:t>
      </w:r>
      <w:r w:rsidR="00502D9E" w:rsidRPr="005A42EC">
        <w:rPr>
          <w:rFonts w:ascii="Arial" w:hAnsi="Arial" w:cs="Arial"/>
          <w:sz w:val="24"/>
          <w:szCs w:val="23"/>
        </w:rPr>
        <w:t xml:space="preserve">this additional </w:t>
      </w:r>
      <w:r w:rsidR="00FE2275" w:rsidRPr="005A42EC">
        <w:rPr>
          <w:rFonts w:ascii="Arial" w:hAnsi="Arial" w:cs="Arial"/>
          <w:sz w:val="24"/>
          <w:szCs w:val="23"/>
        </w:rPr>
        <w:t>information to CDE</w:t>
      </w:r>
      <w:r w:rsidR="00AD25ED" w:rsidRPr="005A42EC">
        <w:rPr>
          <w:rFonts w:ascii="Arial" w:hAnsi="Arial" w:cs="Arial"/>
          <w:sz w:val="24"/>
          <w:szCs w:val="23"/>
        </w:rPr>
        <w:t xml:space="preserve"> </w:t>
      </w:r>
      <w:r w:rsidR="00FE2275" w:rsidRPr="005A42EC">
        <w:rPr>
          <w:rFonts w:ascii="Arial" w:hAnsi="Arial" w:cs="Arial"/>
          <w:sz w:val="24"/>
          <w:szCs w:val="23"/>
        </w:rPr>
        <w:t xml:space="preserve">on a recurring monthly basis through the </w:t>
      </w:r>
      <w:r w:rsidR="00FE2275" w:rsidRPr="005A42EC">
        <w:rPr>
          <w:rFonts w:ascii="Arial" w:hAnsi="Arial" w:cs="Arial"/>
          <w:color w:val="000000"/>
          <w:sz w:val="24"/>
          <w:szCs w:val="23"/>
          <w:lang w:val="en"/>
        </w:rPr>
        <w:t>Child Development Management Information System (CDMIS).</w:t>
      </w:r>
      <w:r w:rsidR="00FE2275" w:rsidRPr="005A42EC">
        <w:rPr>
          <w:rFonts w:ascii="Arial" w:hAnsi="Arial" w:cs="Arial"/>
          <w:sz w:val="24"/>
          <w:szCs w:val="23"/>
        </w:rPr>
        <w:t xml:space="preserve"> The CDE will </w:t>
      </w:r>
      <w:r w:rsidR="00195E66" w:rsidRPr="005A42EC">
        <w:rPr>
          <w:rFonts w:ascii="Arial" w:hAnsi="Arial" w:cs="Arial"/>
          <w:sz w:val="24"/>
          <w:szCs w:val="23"/>
        </w:rPr>
        <w:t xml:space="preserve">then </w:t>
      </w:r>
      <w:r w:rsidR="00FE2275" w:rsidRPr="005A42EC">
        <w:rPr>
          <w:rFonts w:ascii="Arial" w:hAnsi="Arial" w:cs="Arial"/>
          <w:sz w:val="24"/>
          <w:szCs w:val="23"/>
        </w:rPr>
        <w:t xml:space="preserve">submit the list to specified provider organizations as defined by law and </w:t>
      </w:r>
      <w:r w:rsidR="00195E66" w:rsidRPr="005A42EC">
        <w:rPr>
          <w:rFonts w:ascii="Arial" w:hAnsi="Arial" w:cs="Arial"/>
          <w:sz w:val="24"/>
          <w:szCs w:val="23"/>
        </w:rPr>
        <w:t>to the passing of</w:t>
      </w:r>
      <w:r w:rsidR="00FE2275" w:rsidRPr="005A42EC">
        <w:rPr>
          <w:rFonts w:ascii="Arial" w:hAnsi="Arial" w:cs="Arial"/>
          <w:sz w:val="24"/>
          <w:szCs w:val="23"/>
        </w:rPr>
        <w:t xml:space="preserve"> </w:t>
      </w:r>
      <w:r w:rsidR="00373BFE" w:rsidRPr="005A42EC">
        <w:rPr>
          <w:rFonts w:ascii="Arial" w:hAnsi="Arial" w:cs="Arial"/>
          <w:sz w:val="24"/>
          <w:szCs w:val="23"/>
        </w:rPr>
        <w:t>AB 378</w:t>
      </w:r>
      <w:r w:rsidR="00FE2275" w:rsidRPr="005A42EC">
        <w:rPr>
          <w:rFonts w:ascii="Arial" w:hAnsi="Arial" w:cs="Arial"/>
          <w:sz w:val="24"/>
          <w:szCs w:val="23"/>
        </w:rPr>
        <w:t>. The CDE can also use this information to meet federal Child Care and Development Block Grant requirements, including emergency response preparedness.</w:t>
      </w:r>
    </w:p>
    <w:p w14:paraId="742D67CD" w14:textId="525A0FED" w:rsidR="00FE2275" w:rsidRPr="005A42EC" w:rsidRDefault="00FE2275" w:rsidP="00FE2275">
      <w:pPr>
        <w:spacing w:after="120" w:line="240" w:lineRule="auto"/>
        <w:rPr>
          <w:rFonts w:ascii="Arial" w:hAnsi="Arial" w:cs="Arial"/>
          <w:sz w:val="24"/>
          <w:szCs w:val="23"/>
        </w:rPr>
      </w:pPr>
      <w:r w:rsidRPr="005A42EC">
        <w:rPr>
          <w:rFonts w:ascii="Arial" w:hAnsi="Arial" w:cs="Arial"/>
          <w:sz w:val="24"/>
          <w:szCs w:val="23"/>
        </w:rPr>
        <w:t>If you have any questions</w:t>
      </w:r>
      <w:r w:rsidR="00A76D0C" w:rsidRPr="005A42EC">
        <w:rPr>
          <w:rFonts w:ascii="Arial" w:hAnsi="Arial" w:cs="Arial"/>
          <w:sz w:val="24"/>
          <w:szCs w:val="23"/>
        </w:rPr>
        <w:t>,</w:t>
      </w:r>
      <w:r w:rsidRPr="005A42EC">
        <w:rPr>
          <w:rFonts w:ascii="Arial" w:hAnsi="Arial" w:cs="Arial"/>
          <w:sz w:val="24"/>
          <w:szCs w:val="23"/>
        </w:rPr>
        <w:t xml:space="preserve"> please contact:</w:t>
      </w:r>
    </w:p>
    <w:p w14:paraId="0CF42973" w14:textId="77777777" w:rsidR="00FE2275" w:rsidRPr="005A42EC" w:rsidRDefault="00FE2275" w:rsidP="00FE2275">
      <w:pPr>
        <w:spacing w:after="0" w:line="240" w:lineRule="auto"/>
        <w:jc w:val="center"/>
        <w:rPr>
          <w:rFonts w:ascii="Arial" w:hAnsi="Arial" w:cs="Arial"/>
          <w:sz w:val="24"/>
          <w:szCs w:val="23"/>
        </w:rPr>
      </w:pPr>
      <w:r w:rsidRPr="005A42EC">
        <w:rPr>
          <w:rFonts w:ascii="Arial" w:hAnsi="Arial" w:cs="Arial"/>
          <w:sz w:val="24"/>
          <w:szCs w:val="23"/>
        </w:rPr>
        <w:t>CDMIS Support</w:t>
      </w:r>
    </w:p>
    <w:p w14:paraId="0DE6CB91" w14:textId="77777777" w:rsidR="00FE2275" w:rsidRPr="005A42EC" w:rsidRDefault="00FE2275" w:rsidP="00FE2275">
      <w:pPr>
        <w:spacing w:after="0" w:line="240" w:lineRule="auto"/>
        <w:jc w:val="center"/>
        <w:rPr>
          <w:rFonts w:ascii="Arial" w:hAnsi="Arial" w:cs="Arial"/>
          <w:sz w:val="24"/>
          <w:szCs w:val="23"/>
        </w:rPr>
      </w:pPr>
      <w:r w:rsidRPr="005A42EC">
        <w:rPr>
          <w:rFonts w:ascii="Arial" w:hAnsi="Arial" w:cs="Arial"/>
          <w:sz w:val="24"/>
          <w:szCs w:val="23"/>
        </w:rPr>
        <w:t>Phone: (916) 445-1907</w:t>
      </w:r>
    </w:p>
    <w:p w14:paraId="6A1C2249" w14:textId="77777777" w:rsidR="00FE2275" w:rsidRPr="005A42EC" w:rsidRDefault="00FE2275" w:rsidP="00FE2275">
      <w:pPr>
        <w:spacing w:after="0" w:line="240" w:lineRule="auto"/>
        <w:jc w:val="center"/>
        <w:rPr>
          <w:rFonts w:ascii="Arial" w:hAnsi="Arial" w:cs="Arial"/>
          <w:sz w:val="24"/>
          <w:szCs w:val="23"/>
        </w:rPr>
      </w:pPr>
      <w:r w:rsidRPr="005A42EC">
        <w:rPr>
          <w:rFonts w:ascii="Arial" w:hAnsi="Arial" w:cs="Arial"/>
          <w:sz w:val="24"/>
          <w:szCs w:val="23"/>
        </w:rPr>
        <w:t xml:space="preserve">Email: </w:t>
      </w:r>
      <w:hyperlink r:id="rId8" w:history="1">
        <w:r w:rsidRPr="005A42EC">
          <w:rPr>
            <w:rFonts w:ascii="Arial" w:hAnsi="Arial" w:cs="Arial"/>
            <w:color w:val="0563C1" w:themeColor="hyperlink"/>
            <w:sz w:val="24"/>
            <w:szCs w:val="23"/>
            <w:u w:val="single"/>
          </w:rPr>
          <w:t>CDMIS@cde.ca.gov</w:t>
        </w:r>
      </w:hyperlink>
      <w:bookmarkStart w:id="0" w:name="_GoBack"/>
      <w:bookmarkEnd w:id="0"/>
    </w:p>
    <w:p w14:paraId="545C3597" w14:textId="77777777" w:rsidR="00FE2275" w:rsidRPr="005A42EC" w:rsidRDefault="00FE2275" w:rsidP="00FE2275">
      <w:pPr>
        <w:spacing w:after="0" w:line="240" w:lineRule="auto"/>
        <w:jc w:val="center"/>
        <w:rPr>
          <w:rFonts w:ascii="Arial" w:hAnsi="Arial" w:cs="Arial"/>
          <w:sz w:val="24"/>
          <w:szCs w:val="23"/>
        </w:rPr>
      </w:pPr>
      <w:r w:rsidRPr="005A42EC">
        <w:rPr>
          <w:rFonts w:ascii="Arial" w:hAnsi="Arial" w:cs="Arial"/>
          <w:sz w:val="24"/>
          <w:szCs w:val="23"/>
        </w:rPr>
        <w:t>Fax: (916) 323-6853</w:t>
      </w:r>
    </w:p>
    <w:p w14:paraId="590A3445" w14:textId="247FA1B9" w:rsidR="00FE2275" w:rsidRPr="005A42EC" w:rsidRDefault="009A6CA7" w:rsidP="00FE2275">
      <w:pPr>
        <w:spacing w:after="1200" w:line="240" w:lineRule="auto"/>
        <w:jc w:val="center"/>
        <w:rPr>
          <w:rFonts w:ascii="Arial" w:hAnsi="Arial" w:cs="Arial"/>
          <w:sz w:val="24"/>
          <w:szCs w:val="23"/>
        </w:rPr>
      </w:pPr>
      <w:r w:rsidRPr="005A42EC">
        <w:rPr>
          <w:rFonts w:ascii="Arial" w:hAnsi="Arial" w:cs="Arial"/>
          <w:sz w:val="24"/>
          <w:szCs w:val="23"/>
        </w:rPr>
        <w:t>Mail: 1430 N</w:t>
      </w:r>
      <w:r w:rsidR="00FE2275" w:rsidRPr="005A42EC">
        <w:rPr>
          <w:rFonts w:ascii="Arial" w:hAnsi="Arial" w:cs="Arial"/>
          <w:sz w:val="24"/>
          <w:szCs w:val="23"/>
        </w:rPr>
        <w:t xml:space="preserve"> Street, Suite 3410, Sacramento, CA 95814</w:t>
      </w:r>
    </w:p>
    <w:p w14:paraId="18EC27F7" w14:textId="778414D4" w:rsidR="00FE2275" w:rsidRPr="00FE2275" w:rsidRDefault="00FE2275" w:rsidP="00FE2275">
      <w:pPr>
        <w:spacing w:after="0" w:line="240" w:lineRule="auto"/>
        <w:jc w:val="right"/>
        <w:rPr>
          <w:rFonts w:ascii="Arial" w:hAnsi="Arial" w:cs="Arial"/>
          <w:sz w:val="23"/>
          <w:szCs w:val="23"/>
        </w:rPr>
      </w:pPr>
      <w:r w:rsidRPr="00FE2275">
        <w:rPr>
          <w:rFonts w:ascii="Arial" w:hAnsi="Arial" w:cs="Arial"/>
          <w:sz w:val="23"/>
          <w:szCs w:val="23"/>
        </w:rPr>
        <w:t>California Department of Education</w:t>
      </w:r>
    </w:p>
    <w:p w14:paraId="47338F35" w14:textId="28C3E2A9" w:rsidR="007D224F" w:rsidRPr="00FE2275" w:rsidRDefault="004315BB" w:rsidP="00FE2275">
      <w:pPr>
        <w:spacing w:after="0" w:line="240" w:lineRule="auto"/>
        <w:jc w:val="right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February</w:t>
      </w:r>
      <w:r w:rsidR="005A42EC">
        <w:rPr>
          <w:rFonts w:ascii="Arial" w:hAnsi="Arial" w:cs="Arial"/>
          <w:sz w:val="23"/>
          <w:szCs w:val="23"/>
        </w:rPr>
        <w:t xml:space="preserve"> </w:t>
      </w:r>
      <w:r w:rsidR="00FC140F">
        <w:rPr>
          <w:rFonts w:ascii="Arial" w:hAnsi="Arial" w:cs="Arial"/>
          <w:sz w:val="23"/>
          <w:szCs w:val="23"/>
        </w:rPr>
        <w:t>2020</w:t>
      </w:r>
    </w:p>
    <w:sectPr w:rsidR="007D224F" w:rsidRPr="00FE2275" w:rsidSect="00FE2275">
      <w:headerReference w:type="default" r:id="rId9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A4F5CA" w14:textId="77777777" w:rsidR="00E10D15" w:rsidRDefault="00E10D15" w:rsidP="00412C7E">
      <w:pPr>
        <w:spacing w:after="0" w:line="240" w:lineRule="auto"/>
      </w:pPr>
      <w:r>
        <w:separator/>
      </w:r>
    </w:p>
  </w:endnote>
  <w:endnote w:type="continuationSeparator" w:id="0">
    <w:p w14:paraId="3968EBC5" w14:textId="77777777" w:rsidR="00E10D15" w:rsidRDefault="00E10D15" w:rsidP="00412C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B4AFDF" w14:textId="77777777" w:rsidR="00E10D15" w:rsidRDefault="00E10D15" w:rsidP="00412C7E">
      <w:pPr>
        <w:spacing w:after="0" w:line="240" w:lineRule="auto"/>
      </w:pPr>
      <w:r>
        <w:separator/>
      </w:r>
    </w:p>
  </w:footnote>
  <w:footnote w:type="continuationSeparator" w:id="0">
    <w:p w14:paraId="0DFD333B" w14:textId="77777777" w:rsidR="00E10D15" w:rsidRDefault="00E10D15" w:rsidP="00412C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59A54" w14:textId="5A7A5E03" w:rsidR="00412C7E" w:rsidRDefault="00412C7E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6704FE"/>
    <w:multiLevelType w:val="hybridMultilevel"/>
    <w:tmpl w:val="8A2C369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MzKzMDG3MDEwtjRX0lEKTi0uzszPAykwNK4FAM3aIFktAAAA"/>
  </w:docVars>
  <w:rsids>
    <w:rsidRoot w:val="006B300F"/>
    <w:rsid w:val="000637A0"/>
    <w:rsid w:val="000F4E5D"/>
    <w:rsid w:val="00143ECB"/>
    <w:rsid w:val="001616CB"/>
    <w:rsid w:val="00195E66"/>
    <w:rsid w:val="00210FFA"/>
    <w:rsid w:val="00245548"/>
    <w:rsid w:val="00261EE4"/>
    <w:rsid w:val="00313CAC"/>
    <w:rsid w:val="00361AFE"/>
    <w:rsid w:val="0036250E"/>
    <w:rsid w:val="00373BFE"/>
    <w:rsid w:val="0038116D"/>
    <w:rsid w:val="003A0012"/>
    <w:rsid w:val="003C291A"/>
    <w:rsid w:val="0040403B"/>
    <w:rsid w:val="00412C7E"/>
    <w:rsid w:val="00415944"/>
    <w:rsid w:val="00422B7A"/>
    <w:rsid w:val="004315BB"/>
    <w:rsid w:val="004C1497"/>
    <w:rsid w:val="004C343E"/>
    <w:rsid w:val="00502D9E"/>
    <w:rsid w:val="0053437D"/>
    <w:rsid w:val="005971DD"/>
    <w:rsid w:val="005A42EC"/>
    <w:rsid w:val="005C22C9"/>
    <w:rsid w:val="005C7002"/>
    <w:rsid w:val="00604C8A"/>
    <w:rsid w:val="006549E1"/>
    <w:rsid w:val="0066221F"/>
    <w:rsid w:val="00684562"/>
    <w:rsid w:val="006B300F"/>
    <w:rsid w:val="006B34A9"/>
    <w:rsid w:val="006D6A2B"/>
    <w:rsid w:val="006E4351"/>
    <w:rsid w:val="007031A7"/>
    <w:rsid w:val="00727E08"/>
    <w:rsid w:val="007349A0"/>
    <w:rsid w:val="00747AB3"/>
    <w:rsid w:val="0077295E"/>
    <w:rsid w:val="007D0A16"/>
    <w:rsid w:val="007D224F"/>
    <w:rsid w:val="007E683F"/>
    <w:rsid w:val="008069B2"/>
    <w:rsid w:val="00816AA1"/>
    <w:rsid w:val="00826AC3"/>
    <w:rsid w:val="00887BFA"/>
    <w:rsid w:val="008A2ABE"/>
    <w:rsid w:val="008A2B03"/>
    <w:rsid w:val="008E42E8"/>
    <w:rsid w:val="00966948"/>
    <w:rsid w:val="009861DE"/>
    <w:rsid w:val="009A6CA7"/>
    <w:rsid w:val="009F0AAA"/>
    <w:rsid w:val="00A30C4A"/>
    <w:rsid w:val="00A517DB"/>
    <w:rsid w:val="00A76D0C"/>
    <w:rsid w:val="00AA1D4D"/>
    <w:rsid w:val="00AB0426"/>
    <w:rsid w:val="00AD25ED"/>
    <w:rsid w:val="00AE1077"/>
    <w:rsid w:val="00AF2520"/>
    <w:rsid w:val="00B265F0"/>
    <w:rsid w:val="00B45513"/>
    <w:rsid w:val="00B55962"/>
    <w:rsid w:val="00BA61AE"/>
    <w:rsid w:val="00BA7632"/>
    <w:rsid w:val="00BC41C7"/>
    <w:rsid w:val="00BD5A4D"/>
    <w:rsid w:val="00BD70CA"/>
    <w:rsid w:val="00BF060D"/>
    <w:rsid w:val="00C1341E"/>
    <w:rsid w:val="00C43E0E"/>
    <w:rsid w:val="00CE7CCE"/>
    <w:rsid w:val="00CF2711"/>
    <w:rsid w:val="00CF35F0"/>
    <w:rsid w:val="00D04CB6"/>
    <w:rsid w:val="00D8145E"/>
    <w:rsid w:val="00E02F3D"/>
    <w:rsid w:val="00E10D15"/>
    <w:rsid w:val="00E2497D"/>
    <w:rsid w:val="00E738F9"/>
    <w:rsid w:val="00E8494E"/>
    <w:rsid w:val="00EA6197"/>
    <w:rsid w:val="00F03CFD"/>
    <w:rsid w:val="00FA71C4"/>
    <w:rsid w:val="00FB6FD4"/>
    <w:rsid w:val="00FC140F"/>
    <w:rsid w:val="00FE2262"/>
    <w:rsid w:val="00FE2275"/>
    <w:rsid w:val="00FE3913"/>
    <w:rsid w:val="00FF3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D6F19"/>
  <w15:docId w15:val="{127D0C00-CF1B-4A16-9311-BF1D7740E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38F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5548"/>
    <w:pPr>
      <w:spacing w:after="0" w:line="240" w:lineRule="auto"/>
      <w:ind w:left="720"/>
      <w:contextualSpacing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2455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5548"/>
    <w:pPr>
      <w:spacing w:after="0" w:line="240" w:lineRule="auto"/>
    </w:pPr>
    <w:rPr>
      <w:rFonts w:ascii="Calibr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5548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55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548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4554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12C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C7E"/>
  </w:style>
  <w:style w:type="paragraph" w:styleId="Footer">
    <w:name w:val="footer"/>
    <w:basedOn w:val="Normal"/>
    <w:link w:val="FooterChar"/>
    <w:uiPriority w:val="99"/>
    <w:unhideWhenUsed/>
    <w:rsid w:val="00412C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C7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6948"/>
    <w:pPr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6948"/>
    <w:rPr>
      <w:rFonts w:ascii="Calibri" w:hAnsi="Calibri" w:cs="Calibri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738F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738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43E0E"/>
    <w:rPr>
      <w:color w:val="808080"/>
    </w:rPr>
  </w:style>
  <w:style w:type="character" w:customStyle="1" w:styleId="Style1">
    <w:name w:val="Style1"/>
    <w:basedOn w:val="DefaultParagraphFont"/>
    <w:uiPriority w:val="1"/>
    <w:rsid w:val="00C43E0E"/>
    <w:rPr>
      <w:rFonts w:ascii="Arial" w:hAnsi="Arial"/>
      <w:b/>
      <w:sz w:val="24"/>
    </w:rPr>
  </w:style>
  <w:style w:type="character" w:customStyle="1" w:styleId="Style2">
    <w:name w:val="Style2"/>
    <w:basedOn w:val="DefaultParagraphFont"/>
    <w:uiPriority w:val="1"/>
    <w:rsid w:val="00C43E0E"/>
    <w:rPr>
      <w:rFonts w:ascii="Arial" w:hAnsi="Arial"/>
      <w:b w:val="0"/>
      <w:i/>
    </w:rPr>
  </w:style>
  <w:style w:type="paragraph" w:styleId="Revision">
    <w:name w:val="Revision"/>
    <w:hidden/>
    <w:uiPriority w:val="99"/>
    <w:semiHidden/>
    <w:rsid w:val="0077295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54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DMIS@cde.ca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B2554F49-79E7-48BF-9EE6-8D05DCB44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R Notice to Providers - Child Development (CA Dept of Education)</vt:lpstr>
    </vt:vector>
  </TitlesOfParts>
  <Company>CA Department of Education</Company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 Notice to Providers - Child Development (CA Dept of Education)</dc:title>
  <dc:subject>Notice to child care providers for the Subsidized Provider Report (SPR).</dc:subject>
  <dc:creator>Becky Halligan</dc:creator>
  <cp:lastModifiedBy>Lea Williams</cp:lastModifiedBy>
  <cp:revision>3</cp:revision>
  <cp:lastPrinted>2020-01-31T22:49:00Z</cp:lastPrinted>
  <dcterms:created xsi:type="dcterms:W3CDTF">2020-02-11T17:04:00Z</dcterms:created>
  <dcterms:modified xsi:type="dcterms:W3CDTF">2020-02-19T19:32:00Z</dcterms:modified>
</cp:coreProperties>
</file>